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BB71E6" w14:textId="219FA99A" w:rsidR="00916F36" w:rsidRPr="00916F36" w:rsidRDefault="00916F36" w:rsidP="00916F36">
      <w:pPr>
        <w:pStyle w:val="Title"/>
        <w:rPr>
          <w:rStyle w:val="Emphasis"/>
          <w:i w:val="0"/>
          <w:iCs w:val="0"/>
        </w:rPr>
      </w:pPr>
      <w:r w:rsidRPr="00916F36">
        <w:rPr>
          <w:rStyle w:val="Emphasis"/>
          <w:i w:val="0"/>
          <w:iCs w:val="0"/>
        </w:rPr>
        <w:t>Importance of Mission and Vision Statements in Strategic Planning</w:t>
      </w:r>
      <w:r>
        <w:rPr>
          <w:rStyle w:val="Emphasis"/>
          <w:i w:val="0"/>
          <w:iCs w:val="0"/>
        </w:rPr>
        <w:t xml:space="preserve"> Grading Criteria</w:t>
      </w:r>
    </w:p>
    <w:p w14:paraId="1B251A4F" w14:textId="77777777" w:rsidR="00916F36" w:rsidRPr="002459E3" w:rsidRDefault="00916F36" w:rsidP="00916F36">
      <w:pPr>
        <w:rPr>
          <w:sz w:val="16"/>
          <w:szCs w:val="16"/>
        </w:rPr>
      </w:pPr>
      <w:r>
        <w:t>This assignment is due in Week Two.</w:t>
      </w:r>
    </w:p>
    <w:tbl>
      <w:tblPr>
        <w:tblW w:w="9292" w:type="dxa"/>
        <w:jc w:val="center"/>
        <w:tblCellSpacing w:w="7" w:type="dxa"/>
        <w:tblBorders>
          <w:top w:val="outset" w:sz="6" w:space="0" w:color="003366"/>
          <w:left w:val="outset" w:sz="6" w:space="0" w:color="003366"/>
          <w:bottom w:val="outset" w:sz="6" w:space="0" w:color="003366"/>
          <w:right w:val="outset" w:sz="6" w:space="0" w:color="003366"/>
        </w:tblBorders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6296"/>
        <w:gridCol w:w="1028"/>
        <w:gridCol w:w="831"/>
        <w:gridCol w:w="1137"/>
      </w:tblGrid>
      <w:tr w:rsidR="00916F36" w:rsidRPr="00F5194C" w14:paraId="6D1C5D78" w14:textId="77777777" w:rsidTr="00A96412">
        <w:trPr>
          <w:trHeight w:val="555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796F102D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Content</w:t>
            </w:r>
          </w:p>
          <w:p w14:paraId="34CC997E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60 Percen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28293617" w14:textId="77777777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Available</w:t>
            </w:r>
          </w:p>
          <w:p w14:paraId="500CD67D" w14:textId="60B4E481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>
              <w:rPr>
                <w:rFonts w:cs="Arial"/>
                <w:i/>
                <w:iCs/>
                <w:szCs w:val="20"/>
              </w:rPr>
              <w:t>36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178D53DA" w14:textId="77777777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Earned</w:t>
            </w:r>
          </w:p>
          <w:p w14:paraId="23D68EE4" w14:textId="16AF246D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X/</w:t>
            </w:r>
            <w:r>
              <w:rPr>
                <w:rFonts w:cs="Arial"/>
                <w:i/>
                <w:iCs/>
                <w:szCs w:val="20"/>
              </w:rPr>
              <w:t>36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7934793F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Additional Comments:</w:t>
            </w:r>
          </w:p>
        </w:tc>
      </w:tr>
      <w:tr w:rsidR="00916F36" w:rsidRPr="00590613" w14:paraId="68349648" w14:textId="77777777" w:rsidTr="00A96412">
        <w:trPr>
          <w:trHeight w:val="515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743AC0E6" w14:textId="77777777" w:rsidR="00916F36" w:rsidRDefault="00916F36" w:rsidP="00A96412">
            <w:pPr>
              <w:pStyle w:val="AssignmentsLevel1"/>
            </w:pPr>
            <w:r>
              <w:t>Writes executive summary that includes the following:</w:t>
            </w:r>
          </w:p>
          <w:p w14:paraId="0D071E96" w14:textId="77777777" w:rsidR="00916F36" w:rsidRDefault="00916F36" w:rsidP="00916F36">
            <w:pPr>
              <w:pStyle w:val="AssignmentsLevel1"/>
              <w:numPr>
                <w:ilvl w:val="0"/>
                <w:numId w:val="20"/>
              </w:numPr>
            </w:pPr>
            <w:r>
              <w:t>Identify the mission and vision selected.</w:t>
            </w:r>
          </w:p>
          <w:p w14:paraId="652D0AAD" w14:textId="77777777" w:rsidR="00916F36" w:rsidRDefault="00916F36" w:rsidP="00916F36">
            <w:pPr>
              <w:pStyle w:val="AssignmentsLevel1"/>
              <w:numPr>
                <w:ilvl w:val="0"/>
                <w:numId w:val="20"/>
              </w:numPr>
            </w:pPr>
            <w:r>
              <w:t>Explain the rationale for why you selected the mission and vision statements.</w:t>
            </w:r>
          </w:p>
          <w:p w14:paraId="0BFF72CE" w14:textId="77777777" w:rsidR="00916F36" w:rsidRDefault="00916F36" w:rsidP="00916F36">
            <w:pPr>
              <w:pStyle w:val="AssignmentsLevel1"/>
              <w:numPr>
                <w:ilvl w:val="1"/>
                <w:numId w:val="20"/>
              </w:numPr>
            </w:pPr>
            <w:r>
              <w:t>Identify the specific strengths of the mission and vision statement selected.</w:t>
            </w:r>
          </w:p>
          <w:p w14:paraId="61E40826" w14:textId="77777777" w:rsidR="00916F36" w:rsidRDefault="00916F36" w:rsidP="00916F36">
            <w:pPr>
              <w:pStyle w:val="AssignmentsLevel1"/>
              <w:numPr>
                <w:ilvl w:val="1"/>
                <w:numId w:val="20"/>
              </w:numPr>
            </w:pPr>
            <w:r>
              <w:t>Identify the weaknesses of the mission and vision statements not selected.</w:t>
            </w:r>
          </w:p>
          <w:p w14:paraId="0419864E" w14:textId="77777777" w:rsidR="00916F36" w:rsidRPr="00E73F4D" w:rsidRDefault="00916F36" w:rsidP="00916F36">
            <w:pPr>
              <w:pStyle w:val="AssignmentsLevel1"/>
              <w:numPr>
                <w:ilvl w:val="0"/>
                <w:numId w:val="20"/>
              </w:numPr>
            </w:pPr>
            <w:r>
              <w:t>Explain how the mission and vision drive the strategic plan for the health care organization.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62421269" w14:textId="77777777" w:rsidR="00916F36" w:rsidRPr="00590613" w:rsidRDefault="00916F36" w:rsidP="00A96412"/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vAlign w:val="center"/>
          </w:tcPr>
          <w:p w14:paraId="1BC92934" w14:textId="77777777" w:rsidR="00916F36" w:rsidRPr="00590613" w:rsidRDefault="00916F36" w:rsidP="00A96412">
            <w:pPr>
              <w:jc w:val="center"/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0F3E6851" w14:textId="77777777" w:rsidR="00916F36" w:rsidRPr="00590613" w:rsidRDefault="00916F36" w:rsidP="00A96412">
            <w:r w:rsidRPr="00590613">
              <w:t> </w:t>
            </w:r>
          </w:p>
        </w:tc>
      </w:tr>
      <w:tr w:rsidR="00916F36" w:rsidRPr="00F5194C" w14:paraId="22C96107" w14:textId="77777777" w:rsidTr="00A96412">
        <w:trPr>
          <w:trHeight w:val="752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44764476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Organization/Development</w:t>
            </w:r>
          </w:p>
          <w:p w14:paraId="082D49D3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20</w:t>
            </w:r>
            <w:r>
              <w:rPr>
                <w:rFonts w:cs="Arial"/>
                <w:b/>
                <w:bCs/>
                <w:i/>
                <w:iCs/>
                <w:szCs w:val="20"/>
              </w:rPr>
              <w:t xml:space="preserve"> </w:t>
            </w: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Percen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4C75C6CB" w14:textId="77777777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Available</w:t>
            </w:r>
          </w:p>
          <w:p w14:paraId="5D583ADA" w14:textId="58151654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>
              <w:rPr>
                <w:rFonts w:cs="Arial"/>
                <w:i/>
                <w:iCs/>
                <w:szCs w:val="20"/>
              </w:rPr>
              <w:t>12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1CD6A69F" w14:textId="77777777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Earned</w:t>
            </w:r>
          </w:p>
          <w:p w14:paraId="71C2EB0A" w14:textId="3C067F37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X/</w:t>
            </w:r>
            <w:r>
              <w:rPr>
                <w:rFonts w:cs="Arial"/>
                <w:i/>
                <w:iCs/>
                <w:szCs w:val="20"/>
              </w:rPr>
              <w:t>12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5DBFD132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Additional Comments:</w:t>
            </w:r>
          </w:p>
        </w:tc>
      </w:tr>
      <w:tr w:rsidR="00916F36" w:rsidRPr="00F5194C" w14:paraId="58350AA5" w14:textId="77777777" w:rsidTr="00A96412">
        <w:trPr>
          <w:trHeight w:val="1001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229C18AB" w14:textId="77777777" w:rsidR="00916F36" w:rsidRPr="00F5194C" w:rsidRDefault="00916F36" w:rsidP="00916F36">
            <w:pPr>
              <w:numPr>
                <w:ilvl w:val="0"/>
                <w:numId w:val="18"/>
              </w:numPr>
              <w:spacing w:before="100" w:beforeAutospacing="1" w:after="100" w:afterAutospacing="1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he paper</w:t>
            </w:r>
            <w:r w:rsidRPr="00F5194C">
              <w:rPr>
                <w:rFonts w:cs="Arial"/>
                <w:szCs w:val="20"/>
              </w:rPr>
              <w:t xml:space="preserve"> </w:t>
            </w:r>
            <w:r w:rsidRPr="009F08EC">
              <w:rPr>
                <w:rFonts w:cs="Arial"/>
                <w:szCs w:val="20"/>
              </w:rPr>
              <w:t xml:space="preserve">is </w:t>
            </w:r>
            <w:r>
              <w:rPr>
                <w:rFonts w:cs="Arial"/>
                <w:color w:val="000000"/>
                <w:szCs w:val="20"/>
              </w:rPr>
              <w:t>700 to 1,050</w:t>
            </w:r>
            <w:r w:rsidRPr="000C5AC0">
              <w:rPr>
                <w:color w:val="000000"/>
              </w:rPr>
              <w:t xml:space="preserve"> </w:t>
            </w:r>
            <w:r w:rsidRPr="00F5194C">
              <w:rPr>
                <w:rFonts w:cs="Arial"/>
                <w:szCs w:val="20"/>
              </w:rPr>
              <w:t xml:space="preserve">words </w:t>
            </w:r>
            <w:r>
              <w:rPr>
                <w:rFonts w:cs="Arial"/>
                <w:szCs w:val="20"/>
              </w:rPr>
              <w:t>long.</w:t>
            </w:r>
          </w:p>
          <w:p w14:paraId="596B2AC4" w14:textId="77777777" w:rsidR="00916F36" w:rsidRPr="00F5194C" w:rsidRDefault="00916F36" w:rsidP="00916F36">
            <w:pPr>
              <w:numPr>
                <w:ilvl w:val="0"/>
                <w:numId w:val="18"/>
              </w:num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 xml:space="preserve">The </w:t>
            </w:r>
            <w:r>
              <w:rPr>
                <w:rFonts w:cs="Arial"/>
                <w:szCs w:val="20"/>
              </w:rPr>
              <w:t>introduction</w:t>
            </w:r>
            <w:r w:rsidRPr="00F5194C">
              <w:rPr>
                <w:rFonts w:cs="Arial"/>
                <w:szCs w:val="20"/>
              </w:rPr>
              <w:t xml:space="preserve"> provides sufficient background on the topic and previews major points</w:t>
            </w:r>
            <w:r>
              <w:rPr>
                <w:rFonts w:cs="Arial"/>
                <w:szCs w:val="20"/>
              </w:rPr>
              <w:t>.</w:t>
            </w:r>
          </w:p>
          <w:p w14:paraId="7F548873" w14:textId="77777777" w:rsidR="00916F36" w:rsidRDefault="00916F36" w:rsidP="00916F36">
            <w:pPr>
              <w:numPr>
                <w:ilvl w:val="0"/>
                <w:numId w:val="18"/>
              </w:num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 xml:space="preserve">The </w:t>
            </w:r>
            <w:r>
              <w:rPr>
                <w:rFonts w:cs="Arial"/>
                <w:szCs w:val="20"/>
              </w:rPr>
              <w:t>conclusion is logical, flows, and reviews</w:t>
            </w:r>
            <w:r w:rsidRPr="00F5194C">
              <w:rPr>
                <w:rFonts w:cs="Arial"/>
                <w:szCs w:val="20"/>
              </w:rPr>
              <w:t xml:space="preserve"> the major points</w:t>
            </w:r>
            <w:r>
              <w:rPr>
                <w:rFonts w:cs="Arial"/>
                <w:szCs w:val="20"/>
              </w:rPr>
              <w:t>.</w:t>
            </w:r>
          </w:p>
          <w:p w14:paraId="6903AF84" w14:textId="77777777" w:rsidR="00916F36" w:rsidRPr="00F5194C" w:rsidRDefault="00916F36" w:rsidP="00916F36">
            <w:pPr>
              <w:numPr>
                <w:ilvl w:val="0"/>
                <w:numId w:val="18"/>
              </w:numPr>
              <w:spacing w:after="0"/>
              <w:rPr>
                <w:rFonts w:cs="Arial"/>
                <w:szCs w:val="20"/>
              </w:rPr>
            </w:pPr>
            <w:r w:rsidRPr="00E448C0">
              <w:rPr>
                <w:rFonts w:cs="Arial"/>
                <w:szCs w:val="20"/>
              </w:rPr>
              <w:t>Cite 2 peer-reviewed, scholarly, or similar references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4D715204" w14:textId="77777777" w:rsidR="00916F36" w:rsidRPr="00F5194C" w:rsidRDefault="00916F36" w:rsidP="00A96412">
            <w:pPr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vAlign w:val="center"/>
          </w:tcPr>
          <w:p w14:paraId="0F642EFC" w14:textId="77777777" w:rsidR="00916F36" w:rsidRPr="00F5194C" w:rsidRDefault="00916F36" w:rsidP="00A9641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116B309F" w14:textId="77777777" w:rsidR="00916F36" w:rsidRPr="00F5194C" w:rsidRDefault="00916F36" w:rsidP="00A96412">
            <w:pPr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</w:tr>
      <w:tr w:rsidR="00916F36" w:rsidRPr="00F5194C" w14:paraId="1527376E" w14:textId="77777777" w:rsidTr="00A96412">
        <w:trPr>
          <w:trHeight w:val="278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05E62F57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 xml:space="preserve">Mechanics </w:t>
            </w:r>
          </w:p>
          <w:p w14:paraId="6AB2D673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20</w:t>
            </w:r>
            <w:r>
              <w:rPr>
                <w:rFonts w:cs="Arial"/>
                <w:b/>
                <w:bCs/>
                <w:i/>
                <w:iCs/>
                <w:szCs w:val="20"/>
              </w:rPr>
              <w:t xml:space="preserve"> </w:t>
            </w: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Percen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69D9DC4E" w14:textId="77777777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Available</w:t>
            </w:r>
          </w:p>
          <w:p w14:paraId="65E59711" w14:textId="604B2DA1" w:rsidR="00916F36" w:rsidRPr="00F5194C" w:rsidRDefault="00916F36" w:rsidP="00916F36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>
              <w:rPr>
                <w:rFonts w:cs="Arial"/>
                <w:i/>
                <w:iCs/>
                <w:szCs w:val="20"/>
              </w:rPr>
              <w:t>12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33E1553F" w14:textId="77777777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Earned</w:t>
            </w:r>
          </w:p>
          <w:p w14:paraId="66902534" w14:textId="3F2272B9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X/</w:t>
            </w:r>
            <w:r>
              <w:rPr>
                <w:rFonts w:cs="Arial"/>
                <w:i/>
                <w:iCs/>
                <w:szCs w:val="20"/>
              </w:rPr>
              <w:t>12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42F03B7E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Additional Comments:</w:t>
            </w:r>
          </w:p>
        </w:tc>
      </w:tr>
      <w:tr w:rsidR="00916F36" w:rsidRPr="00F5194C" w14:paraId="05B31C12" w14:textId="77777777" w:rsidTr="00A96412">
        <w:trPr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1C862498" w14:textId="77777777" w:rsidR="00916F36" w:rsidRPr="00F5194C" w:rsidRDefault="00916F36" w:rsidP="00916F36">
            <w:pPr>
              <w:numPr>
                <w:ilvl w:val="0"/>
                <w:numId w:val="19"/>
              </w:num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 xml:space="preserve">The </w:t>
            </w:r>
            <w:r>
              <w:rPr>
                <w:rFonts w:cs="Arial"/>
                <w:szCs w:val="20"/>
              </w:rPr>
              <w:t>paper—</w:t>
            </w:r>
            <w:r w:rsidRPr="00F5194C">
              <w:rPr>
                <w:rFonts w:cs="Arial"/>
                <w:szCs w:val="20"/>
              </w:rPr>
              <w:t>including the title page, reference page, tables, and</w:t>
            </w:r>
            <w:r>
              <w:rPr>
                <w:rFonts w:cs="Arial"/>
                <w:szCs w:val="20"/>
              </w:rPr>
              <w:t xml:space="preserve"> any appendix</w:t>
            </w:r>
            <w:r w:rsidRPr="00F5194C">
              <w:rPr>
                <w:rFonts w:cs="Arial"/>
                <w:szCs w:val="20"/>
              </w:rPr>
              <w:t>es</w:t>
            </w:r>
            <w:r>
              <w:rPr>
                <w:rFonts w:cs="Arial"/>
                <w:szCs w:val="20"/>
              </w:rPr>
              <w:t>—is formatted according to</w:t>
            </w:r>
            <w:r w:rsidRPr="00F5194C">
              <w:rPr>
                <w:rFonts w:cs="Arial"/>
                <w:szCs w:val="20"/>
              </w:rPr>
              <w:t xml:space="preserve"> APA </w:t>
            </w:r>
            <w:r>
              <w:rPr>
                <w:rFonts w:cs="Arial"/>
                <w:szCs w:val="20"/>
              </w:rPr>
              <w:t>standards</w:t>
            </w:r>
            <w:r w:rsidRPr="00F5194C">
              <w:rPr>
                <w:rFonts w:cs="Arial"/>
                <w:szCs w:val="20"/>
              </w:rPr>
              <w:t xml:space="preserve"> as directed by the instructor. The </w:t>
            </w:r>
            <w:r>
              <w:rPr>
                <w:rFonts w:cs="Arial"/>
                <w:szCs w:val="20"/>
              </w:rPr>
              <w:t xml:space="preserve">paper </w:t>
            </w:r>
            <w:r w:rsidRPr="00F5194C">
              <w:rPr>
                <w:rFonts w:cs="Arial"/>
                <w:szCs w:val="20"/>
              </w:rPr>
              <w:t>is laid out with effective use of headings, font styles, and white space</w:t>
            </w:r>
            <w:r>
              <w:rPr>
                <w:rFonts w:cs="Arial"/>
                <w:szCs w:val="20"/>
              </w:rPr>
              <w:t>.</w:t>
            </w:r>
          </w:p>
          <w:p w14:paraId="6136A672" w14:textId="77777777" w:rsidR="00916F36" w:rsidRPr="00F5194C" w:rsidRDefault="00916F36" w:rsidP="00916F36">
            <w:pPr>
              <w:numPr>
                <w:ilvl w:val="0"/>
                <w:numId w:val="19"/>
              </w:num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Rules of grammar, usage, and punctuation are followed, and spelling is correc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089C4B58" w14:textId="77777777" w:rsidR="00916F36" w:rsidRPr="00F5194C" w:rsidRDefault="00916F36" w:rsidP="00A96412">
            <w:pPr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vAlign w:val="center"/>
          </w:tcPr>
          <w:p w14:paraId="6F031FF8" w14:textId="77777777" w:rsidR="00916F36" w:rsidRPr="00F5194C" w:rsidRDefault="00916F36" w:rsidP="00A9641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65EE655A" w14:textId="77777777" w:rsidR="00916F36" w:rsidRPr="00F5194C" w:rsidRDefault="00916F36" w:rsidP="00A96412">
            <w:pPr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</w:tr>
      <w:tr w:rsidR="00916F36" w:rsidRPr="00F5194C" w14:paraId="03342748" w14:textId="77777777" w:rsidTr="00A96412">
        <w:trPr>
          <w:trHeight w:val="208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auto"/>
          </w:tcPr>
          <w:p w14:paraId="43488102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4F89F27B" w14:textId="77777777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b/>
                <w:bCs/>
                <w:i/>
                <w:iCs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Total Available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00CCFF"/>
          </w:tcPr>
          <w:p w14:paraId="7A2840D5" w14:textId="77777777" w:rsidR="00916F36" w:rsidRPr="00F5194C" w:rsidRDefault="00916F36" w:rsidP="00A96412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Total Earned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754C17A6" w14:textId="77777777" w:rsidR="00916F36" w:rsidRPr="00F5194C" w:rsidRDefault="00916F36" w:rsidP="00A96412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</w:p>
        </w:tc>
      </w:tr>
      <w:tr w:rsidR="00916F36" w:rsidRPr="00F5194C" w14:paraId="07198EC7" w14:textId="77777777" w:rsidTr="00A96412">
        <w:trPr>
          <w:trHeight w:val="185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02D39EE5" w14:textId="77777777" w:rsidR="00916F36" w:rsidRPr="00F5194C" w:rsidRDefault="00916F36" w:rsidP="00A96412">
            <w:pPr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0B837157" w14:textId="2797F900" w:rsidR="00916F36" w:rsidRPr="00F5194C" w:rsidRDefault="00916F36" w:rsidP="00A96412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0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00CCFF"/>
          </w:tcPr>
          <w:p w14:paraId="4C9FDF48" w14:textId="77777777" w:rsidR="00916F36" w:rsidRPr="00F5194C" w:rsidRDefault="00916F36" w:rsidP="00A96412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2C45A6B7" w14:textId="77777777" w:rsidR="00916F36" w:rsidRPr="00F5194C" w:rsidRDefault="00916F36" w:rsidP="00A96412">
            <w:pPr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</w:tr>
    </w:tbl>
    <w:p w14:paraId="7A872907" w14:textId="77777777" w:rsidR="00916F36" w:rsidRPr="00916F36" w:rsidRDefault="00916F36" w:rsidP="00916F36">
      <w:pPr>
        <w:pStyle w:val="ListNumber2"/>
        <w:keepNext w:val="0"/>
        <w:numPr>
          <w:ilvl w:val="0"/>
          <w:numId w:val="0"/>
        </w:numPr>
        <w:tabs>
          <w:tab w:val="right" w:leader="dot" w:pos="8640"/>
        </w:tabs>
        <w:ind w:left="720" w:hanging="360"/>
        <w:rPr>
          <w:sz w:val="16"/>
          <w:szCs w:val="16"/>
        </w:rPr>
      </w:pPr>
    </w:p>
    <w:sectPr w:rsidR="00916F36" w:rsidRPr="00916F36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10B7C8" w14:textId="77777777" w:rsidR="004E63A7" w:rsidRDefault="004E63A7" w:rsidP="000F0903">
      <w:pPr>
        <w:spacing w:after="0"/>
      </w:pPr>
      <w:r>
        <w:separator/>
      </w:r>
    </w:p>
  </w:endnote>
  <w:endnote w:type="continuationSeparator" w:id="0">
    <w:p w14:paraId="5B20524A" w14:textId="77777777" w:rsidR="004E63A7" w:rsidRDefault="004E63A7" w:rsidP="000F0903">
      <w:pPr>
        <w:spacing w:after="0"/>
      </w:pPr>
      <w:r>
        <w:continuationSeparator/>
      </w:r>
    </w:p>
  </w:endnote>
  <w:endnote w:type="continuationNotice" w:id="1">
    <w:p w14:paraId="1A9B37E5" w14:textId="77777777" w:rsidR="004E63A7" w:rsidRDefault="004E63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 Medium">
    <w:altName w:val="Times New Roman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B0604020202020204"/>
    <w:charset w:val="00"/>
    <w:family w:val="auto"/>
    <w:pitch w:val="variable"/>
    <w:sig w:usb0="00000001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7808B9B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3D5D44" w14:textId="77777777" w:rsidR="004E63A7" w:rsidRDefault="004E63A7" w:rsidP="000F0903">
      <w:pPr>
        <w:spacing w:after="0"/>
      </w:pPr>
      <w:r>
        <w:separator/>
      </w:r>
    </w:p>
  </w:footnote>
  <w:footnote w:type="continuationSeparator" w:id="0">
    <w:p w14:paraId="6B09EAB5" w14:textId="77777777" w:rsidR="004E63A7" w:rsidRDefault="004E63A7" w:rsidP="000F0903">
      <w:pPr>
        <w:spacing w:after="0"/>
      </w:pPr>
      <w:r>
        <w:continuationSeparator/>
      </w:r>
    </w:p>
  </w:footnote>
  <w:footnote w:type="continuationNotice" w:id="1">
    <w:p w14:paraId="5F9BE92A" w14:textId="77777777" w:rsidR="004E63A7" w:rsidRDefault="004E63A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77777777" w:rsidR="002901D9" w:rsidRDefault="002901D9" w:rsidP="00B9595A">
    <w:pPr>
      <w:spacing w:after="0"/>
      <w:ind w:left="8190"/>
      <w:jc w:val="right"/>
    </w:pPr>
    <w:r>
      <w:t>ABC/123 vX</w:t>
    </w:r>
  </w:p>
  <w:p w14:paraId="229588AC" w14:textId="77777777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916F36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916F36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6D7FAEBD" w:rsidR="002901D9" w:rsidRDefault="00916F36" w:rsidP="00B9595A">
    <w:pPr>
      <w:pStyle w:val="Header"/>
      <w:jc w:val="right"/>
    </w:pPr>
    <w:r>
      <w:t>HCS/499 v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1"/>
    <w:multiLevelType w:val="singleLevel"/>
    <w:tmpl w:val="018CB8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pStyle w:val="OutlineLevel5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F92B02"/>
    <w:multiLevelType w:val="hybridMultilevel"/>
    <w:tmpl w:val="435A4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D559E"/>
    <w:multiLevelType w:val="hybridMultilevel"/>
    <w:tmpl w:val="7D769ACC"/>
    <w:lvl w:ilvl="0" w:tplc="A878800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pStyle w:val="OutlineLevel2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pStyle w:val="OutlineLevel3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pStyle w:val="OutlineLevel4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9C1160"/>
    <w:multiLevelType w:val="multilevel"/>
    <w:tmpl w:val="9B4425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081FFE"/>
    <w:multiLevelType w:val="multilevel"/>
    <w:tmpl w:val="8E48E6C6"/>
    <w:lvl w:ilvl="0">
      <w:start w:val="1"/>
      <w:numFmt w:val="none"/>
      <w:pStyle w:val="HeadingwIcon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ListNumber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ListNumber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ListNumber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ListNumber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6" w15:restartNumberingAfterBreak="0">
    <w:nsid w:val="48081A61"/>
    <w:multiLevelType w:val="hybridMultilevel"/>
    <w:tmpl w:val="E7789E02"/>
    <w:lvl w:ilvl="0" w:tplc="443C4856">
      <w:start w:val="1"/>
      <w:numFmt w:val="lowerLetter"/>
      <w:pStyle w:val="OutlineLevel6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 w15:restartNumberingAfterBreak="0">
    <w:nsid w:val="4E02687C"/>
    <w:multiLevelType w:val="multilevel"/>
    <w:tmpl w:val="58D6A5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0"/>
  </w:num>
  <w:num w:numId="4">
    <w:abstractNumId w:val="3"/>
    <w:lvlOverride w:ilvl="0">
      <w:startOverride w:val="1"/>
    </w:lvlOverride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1"/>
  </w:num>
  <w:num w:numId="9">
    <w:abstractNumId w:val="9"/>
  </w:num>
  <w:num w:numId="10">
    <w:abstractNumId w:val="6"/>
  </w:num>
  <w:num w:numId="11">
    <w:abstractNumId w:val="3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</w:num>
  <w:num w:numId="16">
    <w:abstractNumId w:val="5"/>
  </w:num>
  <w:num w:numId="17">
    <w:abstractNumId w:val="0"/>
  </w:num>
  <w:num w:numId="18">
    <w:abstractNumId w:val="4"/>
  </w:num>
  <w:num w:numId="19">
    <w:abstractNumId w:val="7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C0803"/>
    <w:rsid w:val="000C2C6A"/>
    <w:rsid w:val="000D2169"/>
    <w:rsid w:val="000F0903"/>
    <w:rsid w:val="0013181E"/>
    <w:rsid w:val="001602BB"/>
    <w:rsid w:val="001A2683"/>
    <w:rsid w:val="001C098D"/>
    <w:rsid w:val="001F0CC9"/>
    <w:rsid w:val="00201214"/>
    <w:rsid w:val="00207997"/>
    <w:rsid w:val="00224434"/>
    <w:rsid w:val="00250EB0"/>
    <w:rsid w:val="00270C10"/>
    <w:rsid w:val="002901D9"/>
    <w:rsid w:val="002F5BB5"/>
    <w:rsid w:val="0033144D"/>
    <w:rsid w:val="00377506"/>
    <w:rsid w:val="00427F4C"/>
    <w:rsid w:val="004500DE"/>
    <w:rsid w:val="00467B22"/>
    <w:rsid w:val="004E63A7"/>
    <w:rsid w:val="004F7385"/>
    <w:rsid w:val="005002EC"/>
    <w:rsid w:val="00532293"/>
    <w:rsid w:val="00546A6C"/>
    <w:rsid w:val="005702EF"/>
    <w:rsid w:val="005F5BC8"/>
    <w:rsid w:val="00654497"/>
    <w:rsid w:val="0066315B"/>
    <w:rsid w:val="00712092"/>
    <w:rsid w:val="00726E5E"/>
    <w:rsid w:val="00776416"/>
    <w:rsid w:val="007A0EAB"/>
    <w:rsid w:val="00916F36"/>
    <w:rsid w:val="00935086"/>
    <w:rsid w:val="00935F80"/>
    <w:rsid w:val="0098520B"/>
    <w:rsid w:val="009B0A35"/>
    <w:rsid w:val="009C241D"/>
    <w:rsid w:val="009C48ED"/>
    <w:rsid w:val="009E0D9C"/>
    <w:rsid w:val="00A03896"/>
    <w:rsid w:val="00A14190"/>
    <w:rsid w:val="00A367CA"/>
    <w:rsid w:val="00A621B0"/>
    <w:rsid w:val="00B1207F"/>
    <w:rsid w:val="00B3325E"/>
    <w:rsid w:val="00B7574F"/>
    <w:rsid w:val="00B9595A"/>
    <w:rsid w:val="00C032FD"/>
    <w:rsid w:val="00C12D77"/>
    <w:rsid w:val="00C610B2"/>
    <w:rsid w:val="00CC6145"/>
    <w:rsid w:val="00D10F9D"/>
    <w:rsid w:val="00D2123C"/>
    <w:rsid w:val="00DA2EA0"/>
    <w:rsid w:val="00DA6473"/>
    <w:rsid w:val="00DE1A94"/>
    <w:rsid w:val="00E22D25"/>
    <w:rsid w:val="00E65CEA"/>
    <w:rsid w:val="00ED01FB"/>
    <w:rsid w:val="00F7576F"/>
    <w:rsid w:val="00FF6339"/>
    <w:rsid w:val="17072597"/>
    <w:rsid w:val="184C0106"/>
    <w:rsid w:val="230CB48E"/>
    <w:rsid w:val="26788116"/>
    <w:rsid w:val="3A359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Numberedlist"/>
    <w:link w:val="OutlineLevel1Char"/>
    <w:qFormat/>
    <w:rsid w:val="00C12D77"/>
  </w:style>
  <w:style w:type="paragraph" w:customStyle="1" w:styleId="OutlineLevel2">
    <w:name w:val="Outline Level 2"/>
    <w:basedOn w:val="OutlineLevel1"/>
    <w:link w:val="OutlineLevel2Char"/>
    <w:qFormat/>
    <w:rsid w:val="001F0CC9"/>
    <w:pPr>
      <w:numPr>
        <w:ilvl w:val="1"/>
        <w:numId w:val="11"/>
      </w:numPr>
      <w:ind w:left="720"/>
    </w:pPr>
  </w:style>
  <w:style w:type="character" w:customStyle="1" w:styleId="OutlineLevel1Char">
    <w:name w:val="Outline Level 1 Char"/>
    <w:basedOn w:val="NumberedlistChar"/>
    <w:link w:val="OutlineLevel1"/>
    <w:rsid w:val="00C12D77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OutlineLevel2"/>
    <w:link w:val="OutlineLevel3Char"/>
    <w:qFormat/>
    <w:rsid w:val="001F0CC9"/>
    <w:pPr>
      <w:numPr>
        <w:ilvl w:val="2"/>
      </w:numPr>
      <w:ind w:left="1080"/>
    </w:pPr>
  </w:style>
  <w:style w:type="character" w:customStyle="1" w:styleId="OutlineLevel2Char">
    <w:name w:val="Outline Level 2 Char"/>
    <w:basedOn w:val="OutlineLevel1Char"/>
    <w:link w:val="OutlineLevel2"/>
    <w:rsid w:val="001F0CC9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1F0CC9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OutlineLevel3"/>
    <w:link w:val="OutlineLevel4Char"/>
    <w:qFormat/>
    <w:rsid w:val="001F0CC9"/>
    <w:pPr>
      <w:numPr>
        <w:ilvl w:val="3"/>
      </w:numPr>
      <w:ind w:left="1440"/>
    </w:pPr>
  </w:style>
  <w:style w:type="character" w:customStyle="1" w:styleId="OutlineLevel4Char">
    <w:name w:val="Outline Level 4 Char"/>
    <w:basedOn w:val="OutlineLevel3Char"/>
    <w:link w:val="OutlineLevel4"/>
    <w:rsid w:val="001F0CC9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OutlineLevel4"/>
    <w:link w:val="OutlineLevel5Char"/>
    <w:qFormat/>
    <w:rsid w:val="001F0CC9"/>
    <w:pPr>
      <w:numPr>
        <w:ilvl w:val="4"/>
        <w:numId w:val="8"/>
      </w:numPr>
      <w:ind w:left="1710" w:hanging="180"/>
    </w:pPr>
  </w:style>
  <w:style w:type="character" w:customStyle="1" w:styleId="OutlineLevel5Char">
    <w:name w:val="Outline Level 5 Char"/>
    <w:basedOn w:val="OutlineLevel4Char"/>
    <w:link w:val="OutlineLevel5"/>
    <w:rsid w:val="001F0CC9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OutlineLevel5"/>
    <w:link w:val="OutlineLevel6Char"/>
    <w:qFormat/>
    <w:rsid w:val="001F0CC9"/>
    <w:pPr>
      <w:numPr>
        <w:ilvl w:val="0"/>
        <w:numId w:val="10"/>
      </w:numPr>
      <w:contextualSpacing/>
    </w:pPr>
  </w:style>
  <w:style w:type="character" w:customStyle="1" w:styleId="OutlineLevel6Char">
    <w:name w:val="Outline Level 6 Char"/>
    <w:basedOn w:val="OutlineLevel5Char"/>
    <w:link w:val="OutlineLevel6"/>
    <w:rsid w:val="001F0CC9"/>
    <w:rPr>
      <w:rFonts w:ascii="Arial" w:hAnsi="Arial"/>
      <w:color w:val="4D3733" w:themeColor="background1"/>
      <w:sz w:val="20"/>
    </w:rPr>
  </w:style>
  <w:style w:type="paragraph" w:customStyle="1" w:styleId="HeadingwIcon">
    <w:name w:val="Heading/w Icon"/>
    <w:next w:val="ListNumber"/>
    <w:rsid w:val="00916F36"/>
    <w:pPr>
      <w:keepNext/>
      <w:numPr>
        <w:numId w:val="16"/>
      </w:numPr>
      <w:spacing w:before="180" w:after="0" w:line="240" w:lineRule="auto"/>
      <w:outlineLvl w:val="0"/>
    </w:pPr>
    <w:rPr>
      <w:rFonts w:ascii="Arial" w:eastAsia="Times New Roman" w:hAnsi="Arial" w:cs="Times New Roman"/>
      <w:b/>
      <w:snapToGrid w:val="0"/>
      <w:sz w:val="18"/>
      <w:szCs w:val="20"/>
    </w:rPr>
  </w:style>
  <w:style w:type="paragraph" w:styleId="ListNumber">
    <w:name w:val="List Number"/>
    <w:basedOn w:val="HeadingwIcon"/>
    <w:rsid w:val="00916F36"/>
    <w:pPr>
      <w:numPr>
        <w:ilvl w:val="1"/>
      </w:numPr>
      <w:spacing w:before="60" w:after="60"/>
    </w:pPr>
    <w:rPr>
      <w:b w:val="0"/>
      <w:sz w:val="20"/>
    </w:rPr>
  </w:style>
  <w:style w:type="paragraph" w:styleId="ListNumber2">
    <w:name w:val="List Number 2"/>
    <w:basedOn w:val="ListNumber"/>
    <w:rsid w:val="00916F36"/>
    <w:pPr>
      <w:numPr>
        <w:ilvl w:val="2"/>
      </w:numPr>
      <w:tabs>
        <w:tab w:val="clear" w:pos="720"/>
        <w:tab w:val="num" w:pos="360"/>
      </w:tabs>
      <w:outlineLvl w:val="1"/>
    </w:pPr>
  </w:style>
  <w:style w:type="paragraph" w:styleId="ListNumber3">
    <w:name w:val="List Number 3"/>
    <w:basedOn w:val="ListNumber"/>
    <w:rsid w:val="00916F36"/>
    <w:pPr>
      <w:numPr>
        <w:ilvl w:val="3"/>
      </w:numPr>
      <w:tabs>
        <w:tab w:val="clear" w:pos="1080"/>
        <w:tab w:val="num" w:pos="360"/>
      </w:tabs>
      <w:outlineLvl w:val="2"/>
    </w:pPr>
  </w:style>
  <w:style w:type="paragraph" w:styleId="ListNumber4">
    <w:name w:val="List Number 4"/>
    <w:basedOn w:val="ListNumber"/>
    <w:rsid w:val="00916F36"/>
    <w:pPr>
      <w:numPr>
        <w:ilvl w:val="4"/>
      </w:numPr>
      <w:tabs>
        <w:tab w:val="clear" w:pos="1440"/>
        <w:tab w:val="num" w:pos="360"/>
      </w:tabs>
      <w:outlineLvl w:val="3"/>
    </w:pPr>
  </w:style>
  <w:style w:type="paragraph" w:styleId="ListNumber5">
    <w:name w:val="List Number 5"/>
    <w:basedOn w:val="ListNumber"/>
    <w:rsid w:val="00916F36"/>
    <w:pPr>
      <w:numPr>
        <w:ilvl w:val="5"/>
      </w:numPr>
      <w:tabs>
        <w:tab w:val="clear" w:pos="2160"/>
        <w:tab w:val="num" w:pos="360"/>
        <w:tab w:val="left" w:pos="1800"/>
      </w:tabs>
      <w:outlineLvl w:val="4"/>
    </w:pPr>
  </w:style>
  <w:style w:type="paragraph" w:customStyle="1" w:styleId="ListNumber6">
    <w:name w:val="List Number 6"/>
    <w:basedOn w:val="ListNumber"/>
    <w:rsid w:val="00916F36"/>
    <w:pPr>
      <w:numPr>
        <w:ilvl w:val="6"/>
      </w:numPr>
      <w:tabs>
        <w:tab w:val="clear" w:pos="2520"/>
        <w:tab w:val="num" w:pos="360"/>
        <w:tab w:val="left" w:pos="2160"/>
      </w:tabs>
      <w:outlineLvl w:val="5"/>
    </w:pPr>
  </w:style>
  <w:style w:type="paragraph" w:customStyle="1" w:styleId="UPhxBodyText1">
    <w:name w:val="UPhx Body Text 1"/>
    <w:rsid w:val="00916F36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qFormat/>
    <w:rsid w:val="00916F36"/>
    <w:rPr>
      <w:i/>
      <w:iCs/>
    </w:rPr>
  </w:style>
  <w:style w:type="paragraph" w:customStyle="1" w:styleId="AssignmentsLevel1">
    <w:name w:val="Assignments Level 1"/>
    <w:basedOn w:val="Normal"/>
    <w:link w:val="AssignmentsLevel1Char"/>
    <w:qFormat/>
    <w:rsid w:val="00916F36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AssignmentsLevel1Char">
    <w:name w:val="Assignments Level 1 Char"/>
    <w:link w:val="AssignmentsLevel1"/>
    <w:rsid w:val="00916F36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51342D-C63C-441D-A7AB-D6609DA1D6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5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7</Characters>
  <Application>Microsoft Office Word</Application>
  <DocSecurity>0</DocSecurity>
  <Lines>10</Lines>
  <Paragraphs>2</Paragraphs>
  <ScaleCrop>false</ScaleCrop>
  <Company>Apollo Group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icrosoft Office User</cp:lastModifiedBy>
  <cp:revision>2</cp:revision>
  <dcterms:created xsi:type="dcterms:W3CDTF">2020-08-13T14:35:00Z</dcterms:created>
  <dcterms:modified xsi:type="dcterms:W3CDTF">2020-08-13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